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2B56" w:rsidRDefault="00A731B3">
      <w:pPr>
        <w:pStyle w:val="a4"/>
      </w:pPr>
      <w:bookmarkStart w:id="0" w:name="_GoBack"/>
      <w:bookmarkEnd w:id="0"/>
      <w:r>
        <w:t>Отчёт по лабораторной работе 6</w:t>
      </w:r>
    </w:p>
    <w:p w:rsidR="00242B56" w:rsidRDefault="00A731B3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76429148"/>
        <w:docPartObj>
          <w:docPartGallery w:val="Table of Contents"/>
          <w:docPartUnique/>
        </w:docPartObj>
      </w:sdtPr>
      <w:sdtEndPr/>
      <w:sdtContent>
        <w:p w:rsidR="00242B56" w:rsidRDefault="00A731B3">
          <w:pPr>
            <w:pStyle w:val="af0"/>
          </w:pPr>
          <w:r>
            <w:t>Содержание</w:t>
          </w:r>
        </w:p>
        <w:p w:rsidR="00A731B3" w:rsidRDefault="00A731B3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294832" w:history="1">
            <w:r w:rsidRPr="00787650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3294833" w:history="1">
            <w:r w:rsidRPr="00787650">
              <w:rPr>
                <w:rStyle w:val="af"/>
                <w:noProof/>
              </w:rPr>
              <w:t>Задани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3294834" w:history="1">
            <w:r w:rsidRPr="00787650">
              <w:rPr>
                <w:rStyle w:val="af"/>
                <w:noProof/>
              </w:rPr>
              <w:t>Вычисли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3294835" w:history="1">
            <w:r w:rsidRPr="00787650">
              <w:rPr>
                <w:rStyle w:val="af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3294836" w:history="1">
            <w:r w:rsidRPr="00787650">
              <w:rPr>
                <w:rStyle w:val="af"/>
                <w:noProof/>
              </w:rPr>
              <w:t>Пред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3294837" w:history="1">
            <w:r w:rsidRPr="00787650">
              <w:rPr>
                <w:rStyle w:val="af"/>
                <w:noProof/>
              </w:rPr>
              <w:t>Частичные су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3294838" w:history="1">
            <w:r w:rsidRPr="00787650">
              <w:rPr>
                <w:rStyle w:val="af"/>
                <w:noProof/>
              </w:rPr>
              <w:t>Сумма ряда часть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3294839" w:history="1">
            <w:r w:rsidRPr="00787650">
              <w:rPr>
                <w:rStyle w:val="af"/>
                <w:noProof/>
              </w:rPr>
              <w:t>Вычисление интеграл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3294840" w:history="1">
            <w:r w:rsidRPr="00787650">
              <w:rPr>
                <w:rStyle w:val="af"/>
                <w:noProof/>
              </w:rPr>
              <w:t>Аппроксимирование сумм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31B3" w:rsidRDefault="00A731B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3294841" w:history="1">
            <w:r w:rsidRPr="00787650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2B56" w:rsidRDefault="00A731B3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99569649"/>
      </w:sdtPr>
      <w:sdtEndPr/>
      <w:sdtContent>
        <w:p w:rsidR="00242B56" w:rsidRDefault="00A731B3">
          <w:pPr>
            <w:pStyle w:val="af0"/>
          </w:pPr>
          <w:r>
            <w:t>Список иллюстраций</w:t>
          </w:r>
        </w:p>
        <w:p w:rsidR="00242B56" w:rsidRDefault="00A731B3"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81225427"/>
      </w:sdtPr>
      <w:sdtEndPr/>
      <w:sdtContent>
        <w:p w:rsidR="00242B56" w:rsidRDefault="00A731B3">
          <w:pPr>
            <w:pStyle w:val="af0"/>
          </w:pPr>
          <w:r>
            <w:t>Список таблиц</w:t>
          </w:r>
        </w:p>
        <w:p w:rsidR="00242B56" w:rsidRDefault="00A731B3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242B56" w:rsidRDefault="00A731B3">
      <w:pPr>
        <w:pStyle w:val="1"/>
      </w:pPr>
      <w:bookmarkStart w:id="1" w:name="цель-работы"/>
      <w:bookmarkStart w:id="2" w:name="_Toc183294832"/>
      <w:r>
        <w:t>Цель работы</w:t>
      </w:r>
      <w:bookmarkEnd w:id="2"/>
    </w:p>
    <w:p w:rsidR="00242B56" w:rsidRDefault="00A731B3">
      <w:pPr>
        <w:pStyle w:val="FirstParagraph"/>
      </w:pPr>
      <w:r>
        <w:t>Ознакомиться с вычислением пределов, последовательностей и рядов в Octave.</w:t>
      </w:r>
    </w:p>
    <w:p w:rsidR="00242B56" w:rsidRDefault="00A731B3">
      <w:pPr>
        <w:pStyle w:val="1"/>
      </w:pPr>
      <w:bookmarkStart w:id="3" w:name="задание."/>
      <w:bookmarkStart w:id="4" w:name="_Toc183294833"/>
      <w:bookmarkEnd w:id="1"/>
      <w:r>
        <w:t>Задание.</w:t>
      </w:r>
      <w:bookmarkEnd w:id="4"/>
    </w:p>
    <w:p w:rsidR="00242B56" w:rsidRDefault="00A731B3">
      <w:pPr>
        <w:pStyle w:val="2"/>
      </w:pPr>
      <w:bookmarkStart w:id="5" w:name="вычислить"/>
      <w:bookmarkStart w:id="6" w:name="_Toc183294834"/>
      <w:r>
        <w:t>Вычислить</w:t>
      </w:r>
      <w:bookmarkEnd w:id="6"/>
    </w:p>
    <w:p w:rsidR="00242B56" w:rsidRDefault="00A731B3">
      <w:pPr>
        <w:pStyle w:val="Compact"/>
        <w:numPr>
          <w:ilvl w:val="0"/>
          <w:numId w:val="2"/>
        </w:numPr>
      </w:pPr>
      <w:r>
        <w:t>Предел</w:t>
      </w:r>
    </w:p>
    <w:p w:rsidR="00242B56" w:rsidRDefault="00A731B3">
      <w:pPr>
        <w:pStyle w:val="Compact"/>
        <w:numPr>
          <w:ilvl w:val="0"/>
          <w:numId w:val="2"/>
        </w:numPr>
      </w:pPr>
      <w:r>
        <w:t>Частичные суммы</w:t>
      </w:r>
    </w:p>
    <w:p w:rsidR="00242B56" w:rsidRDefault="00A731B3">
      <w:pPr>
        <w:pStyle w:val="Compact"/>
        <w:numPr>
          <w:ilvl w:val="0"/>
          <w:numId w:val="2"/>
        </w:numPr>
      </w:pPr>
      <w:r>
        <w:t>Сумму ряда</w:t>
      </w:r>
    </w:p>
    <w:p w:rsidR="00242B56" w:rsidRDefault="00A731B3">
      <w:pPr>
        <w:pStyle w:val="Compact"/>
        <w:numPr>
          <w:ilvl w:val="0"/>
          <w:numId w:val="2"/>
        </w:numPr>
      </w:pPr>
      <w:r>
        <w:t>Интеграллы</w:t>
      </w:r>
    </w:p>
    <w:p w:rsidR="00242B56" w:rsidRDefault="00A731B3">
      <w:pPr>
        <w:pStyle w:val="Compact"/>
        <w:numPr>
          <w:ilvl w:val="0"/>
          <w:numId w:val="2"/>
        </w:numPr>
      </w:pPr>
      <w:r>
        <w:t>Аппроксимирование суммами</w:t>
      </w:r>
    </w:p>
    <w:p w:rsidR="00242B56" w:rsidRDefault="00A731B3">
      <w:pPr>
        <w:pStyle w:val="1"/>
      </w:pPr>
      <w:bookmarkStart w:id="7" w:name="выполнение-работы"/>
      <w:bookmarkStart w:id="8" w:name="_Toc183294835"/>
      <w:bookmarkEnd w:id="3"/>
      <w:bookmarkEnd w:id="5"/>
      <w:r>
        <w:lastRenderedPageBreak/>
        <w:t>Выполнение работы</w:t>
      </w:r>
      <w:bookmarkEnd w:id="8"/>
    </w:p>
    <w:p w:rsidR="00242B56" w:rsidRDefault="00A731B3">
      <w:pPr>
        <w:pStyle w:val="2"/>
      </w:pPr>
      <w:bookmarkStart w:id="9" w:name="предел"/>
      <w:bookmarkStart w:id="10" w:name="_Toc183294836"/>
      <w:r>
        <w:t>Предел</w:t>
      </w:r>
      <w:bookmarkEnd w:id="10"/>
    </w:p>
    <w:p w:rsidR="00242B56" w:rsidRDefault="00A731B3">
      <w:pPr>
        <w:pStyle w:val="FirstParagraph"/>
      </w:pPr>
      <w:r>
        <w:t>Записываю функцию f и @ обозначаю переменую данной функции, котору</w:t>
      </w:r>
      <w:r>
        <w:t>ю мы можем отдельно задавать и позднее изменять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3200400" cy="55473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hoto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54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t>Заднаю переменную и выполняю функцию с этой переменной</w:t>
      </w:r>
    </w:p>
    <w:p w:rsidR="00242B56" w:rsidRDefault="00A731B3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1363980" cy="321564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hoto/2.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321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2"/>
      </w:pPr>
      <w:bookmarkStart w:id="11" w:name="частичные-суммы"/>
      <w:bookmarkStart w:id="12" w:name="_Toc183294837"/>
      <w:bookmarkEnd w:id="9"/>
      <w:r>
        <w:t>Частичные суммы</w:t>
      </w:r>
      <w:bookmarkEnd w:id="12"/>
    </w:p>
    <w:p w:rsidR="00242B56" w:rsidRDefault="00A731B3">
      <w:pPr>
        <w:pStyle w:val="FirstParagraph"/>
      </w:pPr>
      <w:r>
        <w:t>Записываю значения вектора a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1386840" cy="134112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hoto/2.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t>И в цикле от одного до десяти, суммирую i - значений</w:t>
      </w:r>
    </w:p>
    <w:p w:rsidR="00242B56" w:rsidRDefault="00A731B3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8295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hoto/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t>Отобразила результат на графике</w:t>
      </w:r>
    </w:p>
    <w:p w:rsidR="00242B56" w:rsidRDefault="00A731B3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69701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hoto/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2"/>
      </w:pPr>
      <w:bookmarkStart w:id="13" w:name="сумма-ряда-часть-1"/>
      <w:bookmarkStart w:id="14" w:name="_Toc183294838"/>
      <w:bookmarkEnd w:id="11"/>
      <w:r>
        <w:t>Сумма ряда часть 1</w:t>
      </w:r>
      <w:bookmarkEnd w:id="14"/>
    </w:p>
    <w:p w:rsidR="00242B56" w:rsidRDefault="00A731B3">
      <w:pPr>
        <w:pStyle w:val="FirstParagraph"/>
      </w:pPr>
      <w:r>
        <w:t>Генерирую матрицу n, созначениями от 1 до 1000</w:t>
      </w:r>
    </w:p>
    <w:p w:rsidR="00242B56" w:rsidRDefault="00A731B3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16752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hoto/sum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t>Генерирую матрицу а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352646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hoto/sum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lastRenderedPageBreak/>
        <w:t>Считаю сумму и вывожу результат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1615440" cy="5334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hoto/sum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2"/>
      </w:pPr>
      <w:bookmarkStart w:id="15" w:name="вычисление-интеграллов"/>
      <w:bookmarkStart w:id="16" w:name="_Toc183294839"/>
      <w:bookmarkEnd w:id="13"/>
      <w:r>
        <w:t>Вычисление интеграллов</w:t>
      </w:r>
      <w:bookmarkEnd w:id="16"/>
    </w:p>
    <w:p w:rsidR="00242B56" w:rsidRDefault="00A731B3">
      <w:pPr>
        <w:pStyle w:val="FirstParagraph"/>
      </w:pPr>
      <w:r>
        <w:t>Создаю функцию f и при помощи quad получаю значение интеграла от данной функции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1935480" cy="374904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hoto/int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2"/>
      </w:pPr>
      <w:bookmarkStart w:id="17" w:name="аппроксимирование-суммами"/>
      <w:bookmarkStart w:id="18" w:name="_Toc183294840"/>
      <w:bookmarkEnd w:id="15"/>
      <w:r>
        <w:t>Аппроксимирование суммами</w:t>
      </w:r>
      <w:bookmarkEnd w:id="18"/>
    </w:p>
    <w:p w:rsidR="00242B56" w:rsidRDefault="00A731B3">
      <w:pPr>
        <w:pStyle w:val="FirstParagraph"/>
      </w:pPr>
      <w:r>
        <w:t>Создаю файл для вычисления аппроксимации первым способом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430780" cy="226314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hoto/approx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78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lastRenderedPageBreak/>
        <w:t>Сохраняю файл под названием midpoint и запускаю, чтобы в консоли увидеть результат выполнения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1844039" cy="201168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hoto/approx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39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1417320" cy="104394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photo/approx3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t>Создаю ещё один файл для вычисления аппроксимации вторым способом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141220" cy="159258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photo/approx4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159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t>Сохраняю файл под названием mid</w:t>
      </w:r>
      <w:r>
        <w:t>point_v и запускаю, чтобы в консоли увидеть результат выполнения</w:t>
      </w:r>
    </w:p>
    <w:p w:rsidR="00242B56" w:rsidRDefault="00A731B3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907280" cy="307086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photo/approx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307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1844039" cy="16764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photo/approx6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39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t>Использую tic и toc, чтобы узнать время выполнения каждого файла и сравниваю результаты</w:t>
      </w:r>
    </w:p>
    <w:p w:rsidR="00242B56" w:rsidRDefault="00A731B3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141220" cy="222504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photo/midpoint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2583180" cy="20574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photo/res1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18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2667000" cy="214122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photo/midpoint_v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4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2606040" cy="18288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photo/res2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B56" w:rsidRDefault="00A731B3">
      <w:pPr>
        <w:pStyle w:val="a0"/>
      </w:pPr>
      <w:r>
        <w:t>Исходя из результатов мы можем сделать заключение, что второй способ для нахождения аппрокс</w:t>
      </w:r>
      <w:r>
        <w:t>имации является более быстрым.</w:t>
      </w:r>
    </w:p>
    <w:p w:rsidR="00242B56" w:rsidRDefault="00A731B3">
      <w:pPr>
        <w:pStyle w:val="1"/>
      </w:pPr>
      <w:bookmarkStart w:id="19" w:name="выводы"/>
      <w:bookmarkStart w:id="20" w:name="_Toc183294841"/>
      <w:bookmarkEnd w:id="7"/>
      <w:bookmarkEnd w:id="17"/>
      <w:r>
        <w:t>Выводы</w:t>
      </w:r>
      <w:bookmarkEnd w:id="20"/>
    </w:p>
    <w:p w:rsidR="00242B56" w:rsidRDefault="00A731B3">
      <w:pPr>
        <w:pStyle w:val="FirstParagraph"/>
      </w:pPr>
      <w:r>
        <w:t>В процессе выполнения работы, я научилась вычислять пределы, последовательности и ряды в Octave.</w:t>
      </w:r>
      <w:bookmarkEnd w:id="19"/>
    </w:p>
    <w:sectPr w:rsidR="00242B5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97CB9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30E53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242B56"/>
    <w:rsid w:val="00242B56"/>
    <w:rsid w:val="00A73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CFC0C60-74B1-4DFB-B32E-7E966615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A731B3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A731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fontTable" Target="fontTable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373</Words>
  <Characters>2130</Characters>
  <Application>Microsoft Office Word</Application>
  <DocSecurity>0</DocSecurity>
  <Lines>17</Lines>
  <Paragraphs>4</Paragraphs>
  <ScaleCrop>false</ScaleCrop>
  <Company>SPecialiST RePack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упонина Анастасия Павловна</dc:creator>
  <cp:keywords/>
  <cp:lastModifiedBy>Анастасия Супонина</cp:lastModifiedBy>
  <cp:revision>2</cp:revision>
  <dcterms:created xsi:type="dcterms:W3CDTF">2024-11-23T19:53:00Z</dcterms:created>
  <dcterms:modified xsi:type="dcterms:W3CDTF">2024-11-23T19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